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in</w:t>
      </w:r>
      <w:r>
        <w:t xml:space="preserve"> </w:t>
      </w:r>
      <w:r>
        <w:t xml:space="preserve">Canada</w:t>
      </w:r>
      <w:r>
        <w:t xml:space="preserve"> </w:t>
      </w:r>
      <w:r>
        <w:t xml:space="preserve">Vancouver</w:t>
      </w:r>
    </w:p>
    <w:bookmarkStart w:id="20" w:name="X96ec5e12295770b4813f90a63db4ee4ee3384ef"/>
    <w:p>
      <w:pPr>
        <w:pStyle w:val="Heading1"/>
      </w:pPr>
      <w:r>
        <w:t xml:space="preserve">Cover Letter for Nurse in Canada Vancouver</w:t>
      </w:r>
    </w:p>
    <w:p>
      <w:pPr>
        <w:pStyle w:val="FirstParagraph"/>
      </w:pPr>
      <w:r>
        <w:t xml:space="preserve">Dear [Hiring Manager's Name],</w:t>
      </w:r>
    </w:p>
    <w:p>
      <w:pPr>
        <w:pStyle w:val="BodyText"/>
      </w:pPr>
      <w:r>
        <w:t xml:space="preserve">As a dedicated and compassionate nurse with over [X years] of experience in delivering patient-centered care, I am excited to apply for the nursing position at your esteemed organization in Canada Vancouver. This Cover Letter serves as an introduction to my professional background, skills, and enthusiasm for contributing to the vibrant healthcare landscape of Canada Vancouver. I am particularly drawn to this opportunity because of my alignment with the values of excellence, innovation, and community care that define the healthcare sector in this dynamic city.</w:t>
      </w:r>
    </w:p>
    <w:p>
      <w:pPr>
        <w:pStyle w:val="BodyText"/>
      </w:pPr>
      <w:r>
        <w:t xml:space="preserve">My journey as a Nurse began [mention where you started your career, e.g., "in a busy urban hospital setting"] where I honed my ability to provide compassionate care while navigating the complexities of modern healthcare. Over the years, I have worked in diverse environments, including [list settings: e.g., "acute care units, community clinics, and long-term care facilities"], which has equipped me with a comprehensive understanding of patient needs across different demographics. My focus on evidence-based practices and continuous learning has allowed me to stay current with advancements in nursing care, ensuring I deliver the highest standard of service to every individual I encounter.</w:t>
      </w:r>
    </w:p>
    <w:p>
      <w:pPr>
        <w:pStyle w:val="BodyText"/>
      </w:pPr>
      <w:r>
        <w:t xml:space="preserve">Canada Vancouver, with its unique blend of cultural diversity and cutting-edge healthcare infrastructure, represents an ideal place for a Nurse like myself to thrive. The city’s commitment to accessible, high-quality healthcare and its emphasis on holistic patient care resonate deeply with my professional philosophy. Vancouver’s multicultural community also offers a rich opportunity to engage with patients from various backgrounds, which I believe is essential for fostering trust and delivering culturally competent care. I am eager to contribute my skills in this environment, where the demand for skilled nurses continues to grow due to an aging population and expanding healthcare services.</w:t>
      </w:r>
    </w:p>
    <w:p>
      <w:pPr>
        <w:pStyle w:val="BodyText"/>
      </w:pPr>
      <w:r>
        <w:t xml:space="preserve">What sets me apart as a Nurse is my unwavering dedication to patient safety, empathy, and collaboration. In my previous roles, I have consistently prioritized building strong relationships with patients and their families, ensuring they feel heard, supported, and empowered throughout their healthcare journey. For example, [include a specific achievement or experience: e.g., "I led a team to implement a new patient education initiative that improved post-discharge compliance by 25%"]. My ability to work effectively in fast-paced settings while maintaining attention to detail has been instrumental in achieving positive outcomes for patients.</w:t>
      </w:r>
    </w:p>
    <w:p>
      <w:pPr>
        <w:pStyle w:val="BodyText"/>
      </w:pPr>
      <w:r>
        <w:t xml:space="preserve">As a Nurse, I understand the importance of adaptability and resilience. The healthcare field is ever-evolving, and I have embraced this challenge by staying updated with the latest clinical guidelines and technologies. My certifications in [list relevant certifications: e.g., "basic life support (BLS), advanced cardiac life support (ACLS), and wound care"] reflect my commitment to maintaining the highest standards of practice. Additionally, I am fluent in [mention languages if applicable], which allows me to communicate effectively with a broader range of patients, a critical asset in Vancouver’s diverse population.</w:t>
      </w:r>
    </w:p>
    <w:p>
      <w:pPr>
        <w:pStyle w:val="BodyText"/>
      </w:pPr>
      <w:r>
        <w:t xml:space="preserve">Canada Vancouver’s healthcare system is renowned for its focus on innovation and inclusivity, and I am eager to contribute to these efforts. The city’s emphasis on community-based care and preventative medicine aligns with my belief that nursing extends beyond the clinical setting—it involves advocating for patients’ well-being in all aspects of their lives. Whether it is through educating patients about chronic disease management or collaborating with interdisciplinary teams to develop care plans, I am passionate about making a meaningful impact on the health outcomes of individuals and families.</w:t>
      </w:r>
    </w:p>
    <w:p>
      <w:pPr>
        <w:pStyle w:val="BodyText"/>
      </w:pPr>
      <w:r>
        <w:t xml:space="preserve">What excites me most about this opportunity is the chance to join an organization that values the role of nurses as leaders in healthcare. In Canada Vancouver, nurses are integral to shaping policies and driving improvements in patient care. I am confident that my experience, skills, and dedication will allow me to contribute meaningfully to your team while continuing to grow as a professional. I am also eager to learn from the unique challenges and opportunities presented by Vancouver’s healthcare environment, which I believe will further enhance my ability to serve patients effectively.</w:t>
      </w:r>
    </w:p>
    <w:p>
      <w:pPr>
        <w:pStyle w:val="BodyText"/>
      </w:pPr>
      <w:r>
        <w:t xml:space="preserve">In addition to my clinical expertise, I bring strong communication and leadership skills that have been honed through years of collaborative work with physicians, nurses, and other healthcare professionals. My ability to delegate tasks efficiently, resolve conflicts constructively, and foster a positive work culture has consistently contributed to the success of my teams. I am also committed to mentoring new nurses, as I believe in the importance of nurturing talent to ensure the future of high-quality healthcare.</w:t>
      </w:r>
    </w:p>
    <w:p>
      <w:pPr>
        <w:pStyle w:val="BodyText"/>
      </w:pPr>
      <w:r>
        <w:t xml:space="preserve">Finally, I would like to express my enthusiasm for joining your organization and contributing to the mission of providing exceptional care in Canada Vancouver. I am confident that my background as a Nurse, combined with my passion for patient advocacy and community health, makes me a strong fit for this role. Thank you for considering my application. I look forward to the opportunity to discuss how I can contribute to your team and support the healthcare needs of Vancouver’s residents.</w:t>
      </w:r>
    </w:p>
    <w:p>
      <w:pPr>
        <w:pStyle w:val="BodyText"/>
      </w:pPr>
      <w:r>
        <w:t xml:space="preserve">Sincerely,</w:t>
      </w:r>
      <w:r>
        <w:br/>
      </w:r>
      <w:r>
        <w:t xml:space="preserve">[Your Full Name]</w:t>
      </w:r>
      <w:r>
        <w:br/>
      </w:r>
      <w:r>
        <w:t xml:space="preserve">[Your Phone Number]</w:t>
      </w:r>
      <w:r>
        <w:br/>
      </w:r>
      <w:r>
        <w:t xml:space="preserve">[Your Email Address]</w:t>
      </w:r>
      <w:r>
        <w:br/>
      </w:r>
      <w:r>
        <w:t xml:space="preserve">[LinkedIn Profile or Portfolio Link (if applicable)]</w:t>
      </w:r>
      <w:r>
        <w:br/>
      </w: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in Canada Vancouver</dc:title>
  <dc:creator/>
  <dc:language>en</dc:language>
  <cp:keywords/>
  <dcterms:created xsi:type="dcterms:W3CDTF">2025-12-15T22:46:06Z</dcterms:created>
  <dcterms:modified xsi:type="dcterms:W3CDTF">2025-12-15T22:46:06Z</dcterms:modified>
</cp:coreProperties>
</file>

<file path=docProps/custom.xml><?xml version="1.0" encoding="utf-8"?>
<Properties xmlns="http://schemas.openxmlformats.org/officeDocument/2006/custom-properties" xmlns:vt="http://schemas.openxmlformats.org/officeDocument/2006/docPropsVTypes"/>
</file>